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EC6BA1" w14:textId="49FDB8E8" w:rsidR="001B20D0" w:rsidRDefault="00A311E4" w:rsidP="001B20D0">
      <w:pPr>
        <w:bidi/>
        <w:spacing w:after="0" w:line="240" w:lineRule="auto"/>
        <w:jc w:val="center"/>
        <w:rPr>
          <w:rFonts w:asciiTheme="majorBidi" w:hAnsiTheme="majorBidi" w:cs="PT Bold Heading"/>
          <w:sz w:val="32"/>
          <w:szCs w:val="32"/>
          <w:rtl/>
          <w:lang w:bidi="ar-EG"/>
        </w:rPr>
      </w:pPr>
      <w:r w:rsidRPr="00137960">
        <w:rPr>
          <w:rFonts w:asciiTheme="majorBidi" w:hAnsiTheme="majorBidi" w:cs="PT Bold Heading"/>
          <w:sz w:val="32"/>
          <w:szCs w:val="32"/>
          <w:rtl/>
          <w:lang w:bidi="ar-EG"/>
        </w:rPr>
        <w:t xml:space="preserve">نموذج </w:t>
      </w:r>
      <w:r w:rsidR="00C21983">
        <w:rPr>
          <w:rFonts w:asciiTheme="majorBidi" w:hAnsiTheme="majorBidi" w:cs="PT Bold Heading" w:hint="cs"/>
          <w:sz w:val="32"/>
          <w:szCs w:val="32"/>
          <w:rtl/>
          <w:lang w:bidi="ar-EG"/>
        </w:rPr>
        <w:t>درجات أعمال السنة (</w:t>
      </w:r>
      <w:r w:rsidR="00C21983" w:rsidRPr="00C21983">
        <w:rPr>
          <w:rFonts w:asciiTheme="majorBidi" w:hAnsiTheme="majorBidi" w:cs="PT Bold Heading" w:hint="cs"/>
          <w:color w:val="FF0000"/>
          <w:sz w:val="32"/>
          <w:szCs w:val="32"/>
          <w:rtl/>
          <w:lang w:bidi="ar-EG"/>
        </w:rPr>
        <w:t>من قبل المشرف</w:t>
      </w:r>
      <w:r w:rsidR="00C21983">
        <w:rPr>
          <w:rFonts w:asciiTheme="majorBidi" w:hAnsiTheme="majorBidi" w:cs="PT Bold Heading" w:hint="cs"/>
          <w:sz w:val="32"/>
          <w:szCs w:val="32"/>
          <w:rtl/>
          <w:lang w:bidi="ar-EG"/>
        </w:rPr>
        <w:t>) ل</w:t>
      </w:r>
      <w:r w:rsidRPr="00137960">
        <w:rPr>
          <w:rFonts w:asciiTheme="majorBidi" w:hAnsiTheme="majorBidi" w:cs="PT Bold Heading"/>
          <w:sz w:val="32"/>
          <w:szCs w:val="32"/>
          <w:rtl/>
          <w:lang w:bidi="ar-EG"/>
        </w:rPr>
        <w:t>مشروع التخرج</w:t>
      </w:r>
      <w:r w:rsidRPr="00137960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 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للفصل الدراسي </w:t>
      </w:r>
      <w:r w:rsidR="00022569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(الأول / الثاني) 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>للعام الجامعي 20</w:t>
      </w:r>
      <w:r w:rsidR="001B20D0">
        <w:rPr>
          <w:rFonts w:asciiTheme="majorBidi" w:hAnsiTheme="majorBidi" w:cs="PT Bold Heading" w:hint="cs"/>
          <w:sz w:val="32"/>
          <w:szCs w:val="32"/>
          <w:rtl/>
          <w:lang w:bidi="ar-EG"/>
        </w:rPr>
        <w:t>23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>/20</w:t>
      </w:r>
      <w:r w:rsidR="001B20D0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24 </w:t>
      </w:r>
    </w:p>
    <w:p w14:paraId="3DE4A5DB" w14:textId="0A2148CE" w:rsidR="001B20D0" w:rsidRDefault="001B20D0" w:rsidP="001B20D0">
      <w:pPr>
        <w:bidi/>
        <w:spacing w:after="0" w:line="240" w:lineRule="auto"/>
        <w:jc w:val="center"/>
        <w:rPr>
          <w:rFonts w:asciiTheme="majorBidi" w:hAnsiTheme="majorBidi" w:cs="PT Bold Heading"/>
          <w:sz w:val="32"/>
          <w:szCs w:val="32"/>
          <w:rtl/>
          <w:lang w:bidi="ar-EG"/>
        </w:rPr>
      </w:pPr>
      <w:r w:rsidRPr="00CE05D4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اسم المقرر: </w:t>
      </w:r>
      <w:r w:rsidR="00022569">
        <w:rPr>
          <w:rFonts w:asciiTheme="majorBidi" w:hAnsiTheme="majorBidi" w:cs="PT Bold Heading" w:hint="cs"/>
          <w:sz w:val="32"/>
          <w:szCs w:val="32"/>
          <w:rtl/>
          <w:lang w:bidi="ar-EG"/>
        </w:rPr>
        <w:t>(</w:t>
      </w:r>
      <w:r w:rsidRPr="00CE05D4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مشروع التخرج 1 </w:t>
      </w:r>
      <w:r w:rsidR="00022569">
        <w:rPr>
          <w:rFonts w:asciiTheme="majorBidi" w:hAnsiTheme="majorBidi" w:cs="PT Bold Heading" w:hint="cs"/>
          <w:sz w:val="32"/>
          <w:szCs w:val="32"/>
          <w:rtl/>
          <w:lang w:bidi="ar-EG"/>
        </w:rPr>
        <w:t>/ مشروع التخرج 2)</w:t>
      </w:r>
    </w:p>
    <w:tbl>
      <w:tblPr>
        <w:bidiVisual/>
        <w:tblW w:w="499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2"/>
        <w:gridCol w:w="13312"/>
      </w:tblGrid>
      <w:tr w:rsidR="001B20D0" w:rsidRPr="000B506C" w14:paraId="0FD5B4CC" w14:textId="77777777" w:rsidTr="00B023E5">
        <w:trPr>
          <w:trHeight w:val="350"/>
        </w:trPr>
        <w:tc>
          <w:tcPr>
            <w:tcW w:w="1272" w:type="dxa"/>
            <w:shd w:val="clear" w:color="auto" w:fill="F2F2F2"/>
            <w:vAlign w:val="center"/>
          </w:tcPr>
          <w:p w14:paraId="3CEF2990" w14:textId="3F00773D" w:rsidR="001B20D0" w:rsidRPr="000B506C" w:rsidRDefault="001B20D0" w:rsidP="00BD5E12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28"/>
                <w:szCs w:val="28"/>
                <w:rtl/>
                <w:lang w:bidi="ar-EG"/>
              </w:rPr>
              <w:t xml:space="preserve">البرنامج الدراسي </w:t>
            </w:r>
          </w:p>
        </w:tc>
        <w:tc>
          <w:tcPr>
            <w:tcW w:w="13312" w:type="dxa"/>
            <w:shd w:val="clear" w:color="auto" w:fill="auto"/>
            <w:vAlign w:val="center"/>
          </w:tcPr>
          <w:p w14:paraId="3E1A3E52" w14:textId="207B1555" w:rsidR="001B20D0" w:rsidRPr="000774E0" w:rsidRDefault="001B20D0" w:rsidP="00BD5E12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rtl/>
                <w:lang w:bidi="ar-EG"/>
              </w:rPr>
            </w:pPr>
            <w:r w:rsidRPr="008F2116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rtl/>
                <w:lang w:bidi="ar-EG"/>
              </w:rPr>
              <w:t>○</w:t>
            </w:r>
            <w: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 w:rsidR="000A29E2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Computer Science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bidi="ar-EG"/>
              </w:rPr>
              <w:t xml:space="preserve">             </w:t>
            </w:r>
            <w:r w:rsidR="00C21983" w:rsidRPr="008F2116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  <w:lang w:bidi="ar-EG"/>
              </w:rPr>
              <w:t>○</w:t>
            </w:r>
            <w:r w:rsidR="00C21983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 w:rsidR="000A29E2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Information Systems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 xml:space="preserve">          </w:t>
            </w:r>
            <w:r w:rsidR="00C21983" w:rsidRPr="008F2116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  <w:lang w:bidi="ar-EG"/>
              </w:rPr>
              <w:t>○</w:t>
            </w:r>
            <w:r w:rsidR="00C21983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 w:rsidR="000A29E2" w:rsidRPr="000A29E2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Scientific Computing</w:t>
            </w:r>
            <w:r w:rsidR="000A29E2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 xml:space="preserve">         </w:t>
            </w:r>
            <w:r w:rsidR="000A29E2" w:rsidRPr="008F2116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  <w:lang w:bidi="ar-EG"/>
              </w:rPr>
              <w:t>○</w:t>
            </w:r>
            <w:r w:rsidR="000A29E2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 w:rsidR="000A29E2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Artificial Intelligence</w:t>
            </w:r>
          </w:p>
        </w:tc>
      </w:tr>
    </w:tbl>
    <w:tbl>
      <w:tblPr>
        <w:tblStyle w:val="TableGrid"/>
        <w:bidiVisual/>
        <w:tblW w:w="4990" w:type="pct"/>
        <w:tblLook w:val="04A0" w:firstRow="1" w:lastRow="0" w:firstColumn="1" w:lastColumn="0" w:noHBand="0" w:noVBand="1"/>
      </w:tblPr>
      <w:tblGrid>
        <w:gridCol w:w="1568"/>
        <w:gridCol w:w="3429"/>
        <w:gridCol w:w="2126"/>
        <w:gridCol w:w="1937"/>
        <w:gridCol w:w="3542"/>
        <w:gridCol w:w="1965"/>
      </w:tblGrid>
      <w:tr w:rsidR="00C21983" w14:paraId="71AB2276" w14:textId="77777777" w:rsidTr="00B023E5">
        <w:trPr>
          <w:trHeight w:val="887"/>
        </w:trPr>
        <w:tc>
          <w:tcPr>
            <w:tcW w:w="1568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94E405A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كود المشروع</w:t>
            </w:r>
          </w:p>
        </w:tc>
        <w:tc>
          <w:tcPr>
            <w:tcW w:w="3429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A079184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اسم المشروع</w:t>
            </w:r>
          </w:p>
        </w:tc>
        <w:tc>
          <w:tcPr>
            <w:tcW w:w="2126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F66401A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  <w:t>عضو هيئة التدريس المشرف</w:t>
            </w:r>
          </w:p>
        </w:tc>
        <w:tc>
          <w:tcPr>
            <w:tcW w:w="1937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0B62CC5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عضو الهيئة المعاونة</w:t>
            </w:r>
          </w:p>
        </w:tc>
        <w:tc>
          <w:tcPr>
            <w:tcW w:w="3542" w:type="dxa"/>
            <w:shd w:val="clear" w:color="auto" w:fill="D9D9D9" w:themeFill="background1" w:themeFillShade="D9"/>
            <w:vAlign w:val="center"/>
          </w:tcPr>
          <w:p w14:paraId="37E036D7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أسماء الطلاب</w:t>
            </w:r>
          </w:p>
        </w:tc>
        <w:tc>
          <w:tcPr>
            <w:tcW w:w="1965" w:type="dxa"/>
            <w:shd w:val="clear" w:color="auto" w:fill="D9D9D9" w:themeFill="background1" w:themeFillShade="D9"/>
            <w:vAlign w:val="center"/>
          </w:tcPr>
          <w:p w14:paraId="2FA4B591" w14:textId="77777777" w:rsidR="00C21983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درجة أعمال السنة من المشرف</w:t>
            </w:r>
          </w:p>
          <w:p w14:paraId="5CD63EE3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50 درجة</w:t>
            </w:r>
          </w:p>
        </w:tc>
      </w:tr>
      <w:tr w:rsidR="00C21983" w14:paraId="295836A7" w14:textId="618C47C4" w:rsidTr="00B023E5">
        <w:trPr>
          <w:trHeight w:val="416"/>
        </w:trPr>
        <w:tc>
          <w:tcPr>
            <w:tcW w:w="1568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6929AE5E" w14:textId="183F56EA" w:rsidR="00C21983" w:rsidRPr="00A40357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30195370" w14:textId="6B42A7A4" w:rsidR="00C21983" w:rsidRPr="00A40357" w:rsidRDefault="00B023E5" w:rsidP="00B023E5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EG"/>
              </w:rPr>
              <w:t>Catch the AI</w:t>
            </w:r>
          </w:p>
        </w:tc>
        <w:tc>
          <w:tcPr>
            <w:tcW w:w="2126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3B00D19A" w14:textId="3FB0B0C8" w:rsidR="00C21983" w:rsidRPr="00A40357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2975DAD0" w14:textId="74C4DF1F" w:rsidR="00C21983" w:rsidRPr="00A40357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  <w:tcBorders>
              <w:top w:val="single" w:sz="8" w:space="0" w:color="auto"/>
            </w:tcBorders>
            <w:vAlign w:val="center"/>
          </w:tcPr>
          <w:p w14:paraId="40D2E168" w14:textId="3D3E1675" w:rsidR="00C21983" w:rsidRPr="00047EC4" w:rsidRDefault="00B023E5" w:rsidP="001A071B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>روماني نصرت</w:t>
            </w:r>
            <w:r w:rsidR="006409AE">
              <w:rPr>
                <w:rFonts w:asciiTheme="majorBidi" w:hAnsiTheme="majorBidi" w:cs="Times New Roman"/>
                <w:sz w:val="24"/>
                <w:szCs w:val="24"/>
                <w:lang w:bidi="ar-EG"/>
              </w:rPr>
              <w:t xml:space="preserve"> </w:t>
            </w:r>
            <w:r w:rsidR="006409AE"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>شوقي جرجس</w:t>
            </w:r>
          </w:p>
        </w:tc>
        <w:tc>
          <w:tcPr>
            <w:tcW w:w="1965" w:type="dxa"/>
            <w:tcBorders>
              <w:top w:val="single" w:sz="8" w:space="0" w:color="auto"/>
            </w:tcBorders>
            <w:vAlign w:val="center"/>
          </w:tcPr>
          <w:p w14:paraId="0E03E0A1" w14:textId="1D5ADD1B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21983" w14:paraId="5D1ACFCF" w14:textId="5E5B8C50" w:rsidTr="00B023E5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7BECEDA0" w14:textId="77777777" w:rsidR="00C21983" w:rsidRPr="00A40357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4B6500D2" w14:textId="77777777" w:rsidR="00C21983" w:rsidRPr="00047EC4" w:rsidRDefault="00C21983" w:rsidP="001A071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7CDD4F21" w14:textId="77777777" w:rsidR="00C21983" w:rsidRPr="0016173D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513192D5" w14:textId="77777777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  <w:vAlign w:val="center"/>
          </w:tcPr>
          <w:p w14:paraId="75DADA4E" w14:textId="45245E2E" w:rsidR="00C21983" w:rsidRPr="00047EC4" w:rsidRDefault="00B023E5" w:rsidP="001A071B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>زياد</w:t>
            </w:r>
            <w:r w:rsidR="006409AE"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 xml:space="preserve"> السيد عبدالعظيم علي</w:t>
            </w:r>
          </w:p>
        </w:tc>
        <w:tc>
          <w:tcPr>
            <w:tcW w:w="1965" w:type="dxa"/>
            <w:vAlign w:val="center"/>
          </w:tcPr>
          <w:p w14:paraId="67F5D5E0" w14:textId="15A6D44F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21983" w14:paraId="3CD21008" w14:textId="463B56CD" w:rsidTr="00B023E5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0EF3258F" w14:textId="77777777" w:rsidR="00C21983" w:rsidRPr="00A40357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20F48F21" w14:textId="77777777" w:rsidR="00C21983" w:rsidRPr="00047EC4" w:rsidRDefault="00C21983" w:rsidP="001A071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6123B6F5" w14:textId="77777777" w:rsidR="00C21983" w:rsidRPr="0016173D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322ECA45" w14:textId="77777777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  <w:vAlign w:val="center"/>
          </w:tcPr>
          <w:p w14:paraId="481276CF" w14:textId="10AE6289" w:rsidR="00C21983" w:rsidRPr="00047EC4" w:rsidRDefault="00B023E5" w:rsidP="001A071B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>عبدالله محمد عبدالمنعم عبدالفتاح</w:t>
            </w:r>
          </w:p>
        </w:tc>
        <w:tc>
          <w:tcPr>
            <w:tcW w:w="1965" w:type="dxa"/>
            <w:vAlign w:val="center"/>
          </w:tcPr>
          <w:p w14:paraId="0764B074" w14:textId="73F5339A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21983" w14:paraId="52813484" w14:textId="0F375888" w:rsidTr="00B023E5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6508C2D3" w14:textId="77777777" w:rsidR="00C21983" w:rsidRPr="00A40357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1C271423" w14:textId="77777777" w:rsidR="00C21983" w:rsidRPr="00047EC4" w:rsidRDefault="00C21983" w:rsidP="002B3D6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223C4361" w14:textId="77777777" w:rsidR="00C21983" w:rsidRPr="0016173D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7CF1B0B5" w14:textId="77777777" w:rsidR="00C21983" w:rsidRPr="00047EC4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  <w:vAlign w:val="center"/>
          </w:tcPr>
          <w:p w14:paraId="5F15131A" w14:textId="65801677" w:rsidR="00C21983" w:rsidRPr="00E76B2A" w:rsidRDefault="00B023E5" w:rsidP="002B3D66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>مهند ايمن صلاح</w:t>
            </w: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 xml:space="preserve"> عبدالفتاح</w:t>
            </w:r>
          </w:p>
        </w:tc>
        <w:tc>
          <w:tcPr>
            <w:tcW w:w="1965" w:type="dxa"/>
            <w:vAlign w:val="center"/>
          </w:tcPr>
          <w:p w14:paraId="468AB652" w14:textId="53E60C28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21983" w14:paraId="0363D97B" w14:textId="54A596A3" w:rsidTr="00B023E5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3B4FF077" w14:textId="77777777" w:rsidR="00C21983" w:rsidRPr="00A40357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04C8DCD3" w14:textId="77777777" w:rsidR="00C21983" w:rsidRPr="00047EC4" w:rsidRDefault="00C21983" w:rsidP="002B3D6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28CC4B18" w14:textId="77777777" w:rsidR="00C21983" w:rsidRPr="0016173D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40699349" w14:textId="77777777" w:rsidR="00C21983" w:rsidRPr="00047EC4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  <w:vAlign w:val="center"/>
          </w:tcPr>
          <w:p w14:paraId="2D4440DF" w14:textId="2F03138F" w:rsidR="00C21983" w:rsidRPr="00047EC4" w:rsidRDefault="00B023E5" w:rsidP="002B3D66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>محمد عبدالله عبدالدايم عبدالسلام</w:t>
            </w:r>
          </w:p>
        </w:tc>
        <w:tc>
          <w:tcPr>
            <w:tcW w:w="1965" w:type="dxa"/>
            <w:vAlign w:val="center"/>
          </w:tcPr>
          <w:p w14:paraId="2E796D53" w14:textId="211463A7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21983" w14:paraId="03D7228F" w14:textId="1FF5BAFC" w:rsidTr="00B023E5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4EBB8898" w14:textId="77777777" w:rsidR="00C21983" w:rsidRPr="00A40357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0B74120D" w14:textId="77777777" w:rsidR="00C21983" w:rsidRPr="00047EC4" w:rsidRDefault="00C21983" w:rsidP="001A071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7EE54699" w14:textId="77777777" w:rsidR="00C21983" w:rsidRPr="0016173D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3CD25F88" w14:textId="77777777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  <w:tcBorders>
              <w:bottom w:val="single" w:sz="4" w:space="0" w:color="auto"/>
            </w:tcBorders>
            <w:vAlign w:val="center"/>
          </w:tcPr>
          <w:p w14:paraId="6DA7B94C" w14:textId="72F21622" w:rsidR="00C21983" w:rsidRPr="00E76B2A" w:rsidRDefault="00B023E5" w:rsidP="001A071B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 xml:space="preserve">احمد </w:t>
            </w:r>
            <w:r w:rsidR="006409AE"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>محمد علي ابوالقاسم</w:t>
            </w:r>
          </w:p>
        </w:tc>
        <w:tc>
          <w:tcPr>
            <w:tcW w:w="1965" w:type="dxa"/>
            <w:tcBorders>
              <w:bottom w:val="single" w:sz="4" w:space="0" w:color="auto"/>
            </w:tcBorders>
            <w:vAlign w:val="center"/>
          </w:tcPr>
          <w:p w14:paraId="567C9118" w14:textId="7A21A720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21983" w14:paraId="2A849C06" w14:textId="4447E617" w:rsidTr="00B023E5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646A44E0" w14:textId="77777777" w:rsidR="00C21983" w:rsidRPr="00A40357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5BE13FE2" w14:textId="77777777" w:rsidR="00C21983" w:rsidRPr="00047EC4" w:rsidRDefault="00C21983" w:rsidP="002B3D6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6B5C9A44" w14:textId="77777777" w:rsidR="00C21983" w:rsidRPr="0016173D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5A970263" w14:textId="77777777" w:rsidR="00C21983" w:rsidRPr="00047EC4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  <w:vAlign w:val="center"/>
          </w:tcPr>
          <w:p w14:paraId="6E436827" w14:textId="586870F6" w:rsidR="00C21983" w:rsidRPr="00047EC4" w:rsidRDefault="00B023E5" w:rsidP="002B3D66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 xml:space="preserve">روان </w:t>
            </w:r>
            <w:r w:rsidR="006409AE"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>عبدالعزيز احمد محمود</w:t>
            </w:r>
          </w:p>
        </w:tc>
        <w:tc>
          <w:tcPr>
            <w:tcW w:w="1965" w:type="dxa"/>
            <w:vAlign w:val="center"/>
          </w:tcPr>
          <w:p w14:paraId="2AFF985B" w14:textId="1AE41FDE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B023E5" w14:paraId="1D72E2B0" w14:textId="77777777" w:rsidTr="00B023E5">
        <w:trPr>
          <w:trHeight w:val="416"/>
        </w:trPr>
        <w:tc>
          <w:tcPr>
            <w:tcW w:w="1568" w:type="dxa"/>
            <w:tcBorders>
              <w:top w:val="nil"/>
              <w:bottom w:val="nil"/>
            </w:tcBorders>
            <w:vAlign w:val="center"/>
          </w:tcPr>
          <w:p w14:paraId="1F29BBE1" w14:textId="77777777" w:rsidR="00B023E5" w:rsidRPr="00A40357" w:rsidRDefault="00B023E5" w:rsidP="002B3D66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tcBorders>
              <w:top w:val="nil"/>
              <w:bottom w:val="nil"/>
            </w:tcBorders>
            <w:vAlign w:val="center"/>
          </w:tcPr>
          <w:p w14:paraId="1F19780A" w14:textId="77777777" w:rsidR="00B023E5" w:rsidRPr="00047EC4" w:rsidRDefault="00B023E5" w:rsidP="002B3D6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vAlign w:val="center"/>
          </w:tcPr>
          <w:p w14:paraId="2F1ECE2F" w14:textId="77777777" w:rsidR="00B023E5" w:rsidRPr="0016173D" w:rsidRDefault="00B023E5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tcBorders>
              <w:top w:val="nil"/>
              <w:bottom w:val="nil"/>
            </w:tcBorders>
            <w:vAlign w:val="center"/>
          </w:tcPr>
          <w:p w14:paraId="4BD89D8A" w14:textId="77777777" w:rsidR="00B023E5" w:rsidRPr="00047EC4" w:rsidRDefault="00B023E5" w:rsidP="00B023E5">
            <w:pPr>
              <w:bidi/>
              <w:spacing w:after="0" w:line="240" w:lineRule="auto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  <w:vAlign w:val="center"/>
          </w:tcPr>
          <w:p w14:paraId="5020A760" w14:textId="44BC7C2B" w:rsidR="00B023E5" w:rsidRPr="00047EC4" w:rsidRDefault="00B023E5" w:rsidP="002B3D66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>سارة</w:t>
            </w:r>
            <w:r w:rsidR="006409AE"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 xml:space="preserve"> رضا معتمد حسن</w:t>
            </w:r>
          </w:p>
        </w:tc>
        <w:tc>
          <w:tcPr>
            <w:tcW w:w="1965" w:type="dxa"/>
            <w:vAlign w:val="center"/>
          </w:tcPr>
          <w:p w14:paraId="0FC1EB77" w14:textId="77777777" w:rsidR="00B023E5" w:rsidRPr="00047EC4" w:rsidRDefault="00B023E5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B023E5" w14:paraId="75C651E1" w14:textId="77777777" w:rsidTr="00B023E5">
        <w:trPr>
          <w:trHeight w:val="416"/>
        </w:trPr>
        <w:tc>
          <w:tcPr>
            <w:tcW w:w="1568" w:type="dxa"/>
            <w:tcBorders>
              <w:top w:val="nil"/>
              <w:bottom w:val="single" w:sz="8" w:space="0" w:color="auto"/>
            </w:tcBorders>
            <w:vAlign w:val="center"/>
          </w:tcPr>
          <w:p w14:paraId="6C46A847" w14:textId="77777777" w:rsidR="00B023E5" w:rsidRPr="00A40357" w:rsidRDefault="00B023E5" w:rsidP="002B3D66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tcBorders>
              <w:top w:val="nil"/>
              <w:bottom w:val="single" w:sz="8" w:space="0" w:color="auto"/>
            </w:tcBorders>
            <w:vAlign w:val="center"/>
          </w:tcPr>
          <w:p w14:paraId="6DB291B1" w14:textId="77777777" w:rsidR="00B023E5" w:rsidRPr="00047EC4" w:rsidRDefault="00B023E5" w:rsidP="002B3D6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tcBorders>
              <w:top w:val="nil"/>
              <w:bottom w:val="single" w:sz="8" w:space="0" w:color="auto"/>
            </w:tcBorders>
            <w:vAlign w:val="center"/>
          </w:tcPr>
          <w:p w14:paraId="768C34B3" w14:textId="77777777" w:rsidR="00B023E5" w:rsidRPr="0016173D" w:rsidRDefault="00B023E5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tcBorders>
              <w:top w:val="nil"/>
              <w:bottom w:val="single" w:sz="8" w:space="0" w:color="auto"/>
            </w:tcBorders>
            <w:vAlign w:val="center"/>
          </w:tcPr>
          <w:p w14:paraId="7BCEAB8A" w14:textId="77777777" w:rsidR="00B023E5" w:rsidRPr="00047EC4" w:rsidRDefault="00B023E5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  <w:tcBorders>
              <w:bottom w:val="single" w:sz="8" w:space="0" w:color="auto"/>
            </w:tcBorders>
            <w:vAlign w:val="center"/>
          </w:tcPr>
          <w:p w14:paraId="4297B85B" w14:textId="05D1E493" w:rsidR="00B023E5" w:rsidRPr="00047EC4" w:rsidRDefault="00B023E5" w:rsidP="002B3D66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>ريهام</w:t>
            </w:r>
            <w:r w:rsidR="006409AE"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 xml:space="preserve"> مصطفى علي عبدالمعطي</w:t>
            </w:r>
          </w:p>
        </w:tc>
        <w:tc>
          <w:tcPr>
            <w:tcW w:w="1965" w:type="dxa"/>
            <w:tcBorders>
              <w:bottom w:val="single" w:sz="8" w:space="0" w:color="auto"/>
            </w:tcBorders>
            <w:vAlign w:val="center"/>
          </w:tcPr>
          <w:p w14:paraId="51885233" w14:textId="77777777" w:rsidR="00B023E5" w:rsidRPr="00047EC4" w:rsidRDefault="00B023E5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</w:tbl>
    <w:p w14:paraId="4D55F37D" w14:textId="4ADD2A5E" w:rsidR="00A311E4" w:rsidRPr="001B20D0" w:rsidRDefault="00A311E4" w:rsidP="001B20D0">
      <w:pPr>
        <w:bidi/>
        <w:rPr>
          <w:rFonts w:asciiTheme="majorBidi" w:hAnsiTheme="majorBidi" w:cs="PT Bold Heading"/>
          <w:sz w:val="32"/>
          <w:szCs w:val="32"/>
          <w:rtl/>
          <w:lang w:bidi="ar-EG"/>
        </w:rPr>
      </w:pP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لجنة الممتحنين</w:t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منسق البرنامج</w:t>
      </w:r>
    </w:p>
    <w:p w14:paraId="295D9B07" w14:textId="77777777" w:rsidR="00B023E5" w:rsidRPr="001B20D0" w:rsidRDefault="00B023E5">
      <w:pPr>
        <w:bidi/>
        <w:rPr>
          <w:rFonts w:asciiTheme="majorBidi" w:hAnsiTheme="majorBidi" w:cs="PT Bold Heading"/>
          <w:sz w:val="32"/>
          <w:szCs w:val="32"/>
          <w:lang w:bidi="ar-EG"/>
        </w:rPr>
      </w:pPr>
    </w:p>
    <w:sectPr w:rsidR="00B023E5" w:rsidRPr="001B20D0" w:rsidSect="009854F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40" w:h="11907" w:orient="landscape" w:code="9"/>
      <w:pgMar w:top="1985" w:right="1100" w:bottom="1418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48ABA1" w14:textId="77777777" w:rsidR="004019B5" w:rsidRDefault="004019B5" w:rsidP="008A0191">
      <w:pPr>
        <w:spacing w:after="0" w:line="240" w:lineRule="auto"/>
      </w:pPr>
      <w:r>
        <w:separator/>
      </w:r>
    </w:p>
  </w:endnote>
  <w:endnote w:type="continuationSeparator" w:id="0">
    <w:p w14:paraId="14D4E9FE" w14:textId="77777777" w:rsidR="004019B5" w:rsidRDefault="004019B5" w:rsidP="008A0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T Bold Heading">
    <w:altName w:val="Arial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F49125" w14:textId="77777777" w:rsidR="000A29E2" w:rsidRDefault="000A29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40FE96" w14:textId="77777777" w:rsidR="000A29E2" w:rsidRDefault="000A29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E87EB1" w14:textId="77777777" w:rsidR="000A29E2" w:rsidRDefault="000A29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22A631" w14:textId="77777777" w:rsidR="004019B5" w:rsidRDefault="004019B5" w:rsidP="008A0191">
      <w:pPr>
        <w:spacing w:after="0" w:line="240" w:lineRule="auto"/>
      </w:pPr>
      <w:r>
        <w:separator/>
      </w:r>
    </w:p>
  </w:footnote>
  <w:footnote w:type="continuationSeparator" w:id="0">
    <w:p w14:paraId="369D6716" w14:textId="77777777" w:rsidR="004019B5" w:rsidRDefault="004019B5" w:rsidP="008A0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7DD514" w14:textId="0E679CA3" w:rsidR="008A0191" w:rsidRDefault="003C38D3">
    <w:pPr>
      <w:pStyle w:val="Header"/>
    </w:pPr>
    <w:r>
      <w:rPr>
        <w:noProof/>
      </w:rPr>
      <w:pict w14:anchorId="37F0C69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47610" o:spid="_x0000_s2083" type="#_x0000_t75" style="position:absolute;margin-left:0;margin-top:0;width:549.6pt;height:424.7pt;z-index:-251655168;mso-position-horizontal:center;mso-position-horizontal-relative:margin;mso-position-vertical:center;mso-position-vertical-relative:margin" o:allowincell="f">
          <v:imagedata r:id="rId1" o:title="كلية عام - أفقي"/>
          <w10:wrap anchorx="margin" anchory="margin"/>
        </v:shape>
      </w:pict>
    </w:r>
    <w:r w:rsidR="0089264D">
      <w:rPr>
        <w:noProof/>
      </w:rPr>
      <w:drawing>
        <wp:anchor distT="0" distB="0" distL="114300" distR="114300" simplePos="0" relativeHeight="251659264" behindDoc="1" locked="0" layoutInCell="0" allowOverlap="1" wp14:anchorId="7169C798" wp14:editId="021AFB9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480050" cy="7751445"/>
          <wp:effectExtent l="0" t="0" r="6350" b="1905"/>
          <wp:wrapNone/>
          <wp:docPr id="21" name="Picture 21" descr="A4_LOGO - upd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4_LOGO - upd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0050" cy="7751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4EBEDB" w14:textId="2B009E73" w:rsidR="007930B2" w:rsidRDefault="003C38D3" w:rsidP="00201EE3">
    <w:pPr>
      <w:pStyle w:val="Header"/>
      <w:tabs>
        <w:tab w:val="clear" w:pos="4320"/>
        <w:tab w:val="clear" w:pos="8640"/>
        <w:tab w:val="left" w:pos="10228"/>
      </w:tabs>
    </w:pPr>
    <w:r>
      <w:rPr>
        <w:noProof/>
      </w:rPr>
      <w:pict w14:anchorId="51CB6F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47611" o:spid="_x0000_s2084" type="#_x0000_t75" style="position:absolute;margin-left:-55.5pt;margin-top:-94.45pt;width:839.25pt;height:585.6pt;z-index:-251654144;mso-position-horizontal-relative:margin;mso-position-vertical-relative:margin" o:allowincell="f">
          <v:imagedata r:id="rId1" o:title="كلية عام - أفقي"/>
          <w10:wrap anchorx="margin" anchory="margin"/>
        </v:shape>
      </w:pict>
    </w:r>
    <w:r w:rsidR="00201EE3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E4021C" w14:textId="44842EDF" w:rsidR="008A0191" w:rsidRDefault="003C38D3">
    <w:pPr>
      <w:pStyle w:val="Header"/>
    </w:pPr>
    <w:r>
      <w:rPr>
        <w:noProof/>
      </w:rPr>
      <w:pict w14:anchorId="1E0705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47609" o:spid="_x0000_s2082" type="#_x0000_t75" style="position:absolute;margin-left:0;margin-top:0;width:549.6pt;height:424.7pt;z-index:-251656192;mso-position-horizontal:center;mso-position-horizontal-relative:margin;mso-position-vertical:center;mso-position-vertical-relative:margin" o:allowincell="f">
          <v:imagedata r:id="rId1" o:title="كلية عام - أفقي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30E29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C47B6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8F688F"/>
    <w:multiLevelType w:val="hybridMultilevel"/>
    <w:tmpl w:val="66928BFA"/>
    <w:lvl w:ilvl="0" w:tplc="D1427E14">
      <w:numFmt w:val="bullet"/>
      <w:lvlText w:val="-"/>
      <w:lvlJc w:val="left"/>
      <w:pPr>
        <w:ind w:left="72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2A3878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53B27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081F33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E779B6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006FC0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AF1068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463E29"/>
    <w:multiLevelType w:val="hybridMultilevel"/>
    <w:tmpl w:val="E3BE723A"/>
    <w:lvl w:ilvl="0" w:tplc="E90C237E">
      <w:start w:val="1"/>
      <w:numFmt w:val="decimal"/>
      <w:lvlText w:val="%1-"/>
      <w:lvlJc w:val="left"/>
      <w:pPr>
        <w:ind w:left="720" w:hanging="360"/>
      </w:pPr>
      <w:rPr>
        <w:rFonts w:cs="PT Bold Heading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E60D29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0473400">
    <w:abstractNumId w:val="2"/>
  </w:num>
  <w:num w:numId="2" w16cid:durableId="641614639">
    <w:abstractNumId w:val="1"/>
  </w:num>
  <w:num w:numId="3" w16cid:durableId="1079712356">
    <w:abstractNumId w:val="4"/>
  </w:num>
  <w:num w:numId="4" w16cid:durableId="302273020">
    <w:abstractNumId w:val="7"/>
  </w:num>
  <w:num w:numId="5" w16cid:durableId="1064525945">
    <w:abstractNumId w:val="10"/>
  </w:num>
  <w:num w:numId="6" w16cid:durableId="1228685835">
    <w:abstractNumId w:val="3"/>
  </w:num>
  <w:num w:numId="7" w16cid:durableId="796610892">
    <w:abstractNumId w:val="5"/>
  </w:num>
  <w:num w:numId="8" w16cid:durableId="1936674011">
    <w:abstractNumId w:val="0"/>
  </w:num>
  <w:num w:numId="9" w16cid:durableId="84889950">
    <w:abstractNumId w:val="6"/>
  </w:num>
  <w:num w:numId="10" w16cid:durableId="517080292">
    <w:abstractNumId w:val="8"/>
  </w:num>
  <w:num w:numId="11" w16cid:durableId="4721384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hdrShapeDefaults>
    <o:shapedefaults v:ext="edit" spidmax="208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TI3MTYzMDEztzRX0lEKTi0uzszPAymwrAUA2yBYMCwAAAA="/>
  </w:docVars>
  <w:rsids>
    <w:rsidRoot w:val="008A0191"/>
    <w:rsid w:val="00010422"/>
    <w:rsid w:val="00022569"/>
    <w:rsid w:val="000273D6"/>
    <w:rsid w:val="00031FD4"/>
    <w:rsid w:val="00037B58"/>
    <w:rsid w:val="00066700"/>
    <w:rsid w:val="00075C84"/>
    <w:rsid w:val="00076699"/>
    <w:rsid w:val="0008191E"/>
    <w:rsid w:val="000849A3"/>
    <w:rsid w:val="000A29E2"/>
    <w:rsid w:val="000B75FB"/>
    <w:rsid w:val="000E3481"/>
    <w:rsid w:val="00107734"/>
    <w:rsid w:val="00126221"/>
    <w:rsid w:val="00137960"/>
    <w:rsid w:val="00162136"/>
    <w:rsid w:val="00176845"/>
    <w:rsid w:val="001909CF"/>
    <w:rsid w:val="001A071B"/>
    <w:rsid w:val="001B20D0"/>
    <w:rsid w:val="001E44B4"/>
    <w:rsid w:val="00201EE3"/>
    <w:rsid w:val="00213252"/>
    <w:rsid w:val="00290373"/>
    <w:rsid w:val="002B3D66"/>
    <w:rsid w:val="0031318C"/>
    <w:rsid w:val="003707E8"/>
    <w:rsid w:val="00397620"/>
    <w:rsid w:val="003A2AA9"/>
    <w:rsid w:val="004019B5"/>
    <w:rsid w:val="00417C85"/>
    <w:rsid w:val="0044372A"/>
    <w:rsid w:val="004B36BE"/>
    <w:rsid w:val="005648E7"/>
    <w:rsid w:val="005668B8"/>
    <w:rsid w:val="005B3E2C"/>
    <w:rsid w:val="005D586D"/>
    <w:rsid w:val="006409AE"/>
    <w:rsid w:val="00666708"/>
    <w:rsid w:val="006F54BC"/>
    <w:rsid w:val="007657EB"/>
    <w:rsid w:val="007930B2"/>
    <w:rsid w:val="007A2086"/>
    <w:rsid w:val="007A7268"/>
    <w:rsid w:val="007D60CE"/>
    <w:rsid w:val="007D7E73"/>
    <w:rsid w:val="007E3800"/>
    <w:rsid w:val="007E4971"/>
    <w:rsid w:val="007E7634"/>
    <w:rsid w:val="00884277"/>
    <w:rsid w:val="0089264D"/>
    <w:rsid w:val="008A0191"/>
    <w:rsid w:val="0094642B"/>
    <w:rsid w:val="009854F3"/>
    <w:rsid w:val="009B4BBF"/>
    <w:rsid w:val="009D72CD"/>
    <w:rsid w:val="00A311E4"/>
    <w:rsid w:val="00A850DE"/>
    <w:rsid w:val="00A97B65"/>
    <w:rsid w:val="00AA2090"/>
    <w:rsid w:val="00AA52F6"/>
    <w:rsid w:val="00AB05B1"/>
    <w:rsid w:val="00AB57C2"/>
    <w:rsid w:val="00AC6BCE"/>
    <w:rsid w:val="00AF3F35"/>
    <w:rsid w:val="00B023E5"/>
    <w:rsid w:val="00B56122"/>
    <w:rsid w:val="00B77A6E"/>
    <w:rsid w:val="00BD07F8"/>
    <w:rsid w:val="00BF7656"/>
    <w:rsid w:val="00C21983"/>
    <w:rsid w:val="00C421A0"/>
    <w:rsid w:val="00C83BBC"/>
    <w:rsid w:val="00CA0163"/>
    <w:rsid w:val="00CD576E"/>
    <w:rsid w:val="00D437A7"/>
    <w:rsid w:val="00D43BE3"/>
    <w:rsid w:val="00D67995"/>
    <w:rsid w:val="00DB2BE7"/>
    <w:rsid w:val="00DC24FA"/>
    <w:rsid w:val="00DC4B15"/>
    <w:rsid w:val="00DC75D6"/>
    <w:rsid w:val="00E35B78"/>
    <w:rsid w:val="00E76B2A"/>
    <w:rsid w:val="00E818A2"/>
    <w:rsid w:val="00EB371B"/>
    <w:rsid w:val="00FE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5"/>
    <o:shapelayout v:ext="edit">
      <o:idmap v:ext="edit" data="1"/>
    </o:shapelayout>
  </w:shapeDefaults>
  <w:decimalSymbol w:val="."/>
  <w:listSeparator w:val=","/>
  <w14:docId w14:val="04C24E08"/>
  <w15:chartTrackingRefBased/>
  <w15:docId w15:val="{61AA883B-64B6-4A09-9BA9-415F1E69E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64D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01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0191"/>
  </w:style>
  <w:style w:type="paragraph" w:styleId="Footer">
    <w:name w:val="footer"/>
    <w:basedOn w:val="Normal"/>
    <w:link w:val="FooterChar"/>
    <w:uiPriority w:val="99"/>
    <w:unhideWhenUsed/>
    <w:rsid w:val="008A01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0191"/>
  </w:style>
  <w:style w:type="paragraph" w:styleId="ListParagraph">
    <w:name w:val="List Paragraph"/>
    <w:basedOn w:val="Normal"/>
    <w:uiPriority w:val="34"/>
    <w:qFormat/>
    <w:rsid w:val="0089264D"/>
    <w:pPr>
      <w:ind w:left="720"/>
      <w:contextualSpacing/>
    </w:pPr>
  </w:style>
  <w:style w:type="table" w:styleId="TableGrid">
    <w:name w:val="Table Grid"/>
    <w:basedOn w:val="TableNormal"/>
    <w:uiPriority w:val="39"/>
    <w:rsid w:val="00D67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8B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7843C8F66E044BB4272EF5363A09C3" ma:contentTypeVersion="6" ma:contentTypeDescription="Create a new document." ma:contentTypeScope="" ma:versionID="29f15708fefde7ddc98180ea885042d8">
  <xsd:schema xmlns:xsd="http://www.w3.org/2001/XMLSchema" xmlns:xs="http://www.w3.org/2001/XMLSchema" xmlns:p="http://schemas.microsoft.com/office/2006/metadata/properties" xmlns:ns3="5494cbb6-4de7-46ae-82d2-f6f121232b50" targetNamespace="http://schemas.microsoft.com/office/2006/metadata/properties" ma:root="true" ma:fieldsID="15e570ba3b37a598a2e6609c4d3b9ea2" ns3:_="">
    <xsd:import namespace="5494cbb6-4de7-46ae-82d2-f6f121232b5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94cbb6-4de7-46ae-82d2-f6f121232b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847BB8-8B6C-4BF1-966E-282A54558A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64C76E-C065-49A3-906E-39232A7C02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94cbb6-4de7-46ae-82d2-f6f121232b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E5AC2E-54C4-4B2F-B7AC-BDDD38AC28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524AAF-2754-432B-89EC-F76DF0B3449E}">
  <ds:schemaRefs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elements/1.1/"/>
    <ds:schemaRef ds:uri="http://purl.org/dc/terms/"/>
    <ds:schemaRef ds:uri="http://purl.org/dc/dcmitype/"/>
    <ds:schemaRef ds:uri="http://schemas.openxmlformats.org/package/2006/metadata/core-properties"/>
    <ds:schemaRef ds:uri="5494cbb6-4de7-46ae-82d2-f6f121232b5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Taha</dc:creator>
  <cp:keywords/>
  <dc:description/>
  <cp:lastModifiedBy>عبدالله محمد عبدالمنعم عبدالفتاح</cp:lastModifiedBy>
  <cp:revision>2</cp:revision>
  <cp:lastPrinted>2021-05-16T15:36:00Z</cp:lastPrinted>
  <dcterms:created xsi:type="dcterms:W3CDTF">2024-06-19T19:27:00Z</dcterms:created>
  <dcterms:modified xsi:type="dcterms:W3CDTF">2024-06-19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7843C8F66E044BB4272EF5363A09C3</vt:lpwstr>
  </property>
</Properties>
</file>